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1 [1] Github (jhudsl/ottr@2d03822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4T18:10:03Z</dcterms:created>
  <dcterms:modified xsi:type="dcterms:W3CDTF">2022-02-14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